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F88BF" w14:textId="48672399" w:rsidR="00554696" w:rsidRDefault="00ED022A" w:rsidP="00ED022A">
      <w:pPr>
        <w:pStyle w:val="Heading1"/>
        <w:jc w:val="center"/>
      </w:pPr>
      <w:r>
        <w:t>Assignment 1</w:t>
      </w:r>
    </w:p>
    <w:p w14:paraId="37CD761B" w14:textId="055293A3" w:rsidR="00ED022A" w:rsidRDefault="00ED022A" w:rsidP="00ED022A">
      <w:pPr>
        <w:pStyle w:val="Heading2"/>
        <w:jc w:val="center"/>
      </w:pPr>
      <w:r>
        <w:t>Decision Analytics</w:t>
      </w:r>
    </w:p>
    <w:p w14:paraId="4BF6825F" w14:textId="5B4E245F" w:rsidR="00ED022A" w:rsidRDefault="00ED022A" w:rsidP="00ED022A">
      <w:pPr>
        <w:pStyle w:val="Heading3"/>
        <w:ind w:firstLine="720"/>
        <w:jc w:val="right"/>
      </w:pPr>
      <w:r>
        <w:t>R00195231</w:t>
      </w:r>
    </w:p>
    <w:p w14:paraId="5FD62867" w14:textId="35D8D3BB" w:rsidR="00ED022A" w:rsidRDefault="00ED022A" w:rsidP="00ED022A"/>
    <w:p w14:paraId="5A3F7E61" w14:textId="3849B1B7" w:rsidR="00ED022A" w:rsidRDefault="00ED022A" w:rsidP="00ED022A">
      <w:pPr>
        <w:pStyle w:val="Heading2"/>
      </w:pPr>
      <w:r>
        <w:t>Task 1</w:t>
      </w:r>
    </w:p>
    <w:p w14:paraId="35F1DF04" w14:textId="10F1E51F" w:rsidR="00ED022A" w:rsidRDefault="00ED022A" w:rsidP="00ED022A">
      <w:pPr>
        <w:pStyle w:val="Heading3"/>
      </w:pPr>
      <w:proofErr w:type="gramStart"/>
      <w:r>
        <w:t>A )</w:t>
      </w:r>
      <w:proofErr w:type="gramEnd"/>
      <w:r>
        <w:t xml:space="preserve"> </w:t>
      </w:r>
    </w:p>
    <w:p w14:paraId="5493A934" w14:textId="77777777" w:rsidR="00ED022A" w:rsidRPr="00ED022A" w:rsidRDefault="00ED022A" w:rsidP="00ED022A">
      <w:pPr>
        <w:pStyle w:val="HTMLPreformatted"/>
        <w:shd w:val="clear" w:color="auto" w:fill="2B2B2B"/>
        <w:rPr>
          <w:color w:val="A9B7C6"/>
        </w:rPr>
      </w:pPr>
      <w:r>
        <w:t xml:space="preserve">Objects – </w:t>
      </w:r>
      <w:r w:rsidRPr="00ED022A">
        <w:rPr>
          <w:color w:val="A9B7C6"/>
        </w:rPr>
        <w:t>students</w:t>
      </w:r>
    </w:p>
    <w:p w14:paraId="37EBD046" w14:textId="77777777" w:rsidR="00ED022A" w:rsidRDefault="00ED022A" w:rsidP="00ED022A"/>
    <w:p w14:paraId="52F251D1" w14:textId="3D3F13EA" w:rsidR="00ED022A" w:rsidRDefault="00ED022A" w:rsidP="00ED022A">
      <w:r>
        <w:t>Predicates –</w:t>
      </w:r>
    </w:p>
    <w:p w14:paraId="38F737A1" w14:textId="77777777" w:rsidR="00ED022A" w:rsidRDefault="00ED022A" w:rsidP="00ED022A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>university_names = [</w:t>
      </w:r>
      <w:r>
        <w:rPr>
          <w:color w:val="6A8759"/>
        </w:rPr>
        <w:t>"London"</w:t>
      </w:r>
      <w:r>
        <w:rPr>
          <w:color w:val="CC7832"/>
        </w:rPr>
        <w:t xml:space="preserve">, </w:t>
      </w:r>
      <w:r>
        <w:rPr>
          <w:color w:val="6A8759"/>
        </w:rPr>
        <w:t>"Cambridge"</w:t>
      </w:r>
      <w:r>
        <w:rPr>
          <w:color w:val="CC7832"/>
        </w:rPr>
        <w:t xml:space="preserve">, </w:t>
      </w:r>
      <w:r>
        <w:rPr>
          <w:color w:val="6A8759"/>
        </w:rPr>
        <w:t>"Oxford"</w:t>
      </w:r>
      <w:r>
        <w:rPr>
          <w:color w:val="CC7832"/>
        </w:rPr>
        <w:t xml:space="preserve">, </w:t>
      </w:r>
      <w:r>
        <w:rPr>
          <w:color w:val="6A8759"/>
        </w:rPr>
        <w:t>"Edinburgh"</w:t>
      </w:r>
      <w:r>
        <w:rPr>
          <w:color w:val="A9B7C6"/>
        </w:rPr>
        <w:t>]</w:t>
      </w:r>
      <w:r>
        <w:rPr>
          <w:color w:val="A9B7C6"/>
        </w:rPr>
        <w:br/>
        <w:t>nationalities = [</w:t>
      </w:r>
      <w:r>
        <w:rPr>
          <w:color w:val="6A8759"/>
        </w:rPr>
        <w:t>"Australia"</w:t>
      </w:r>
      <w:r>
        <w:rPr>
          <w:color w:val="CC7832"/>
        </w:rPr>
        <w:t xml:space="preserve">, </w:t>
      </w:r>
      <w:r>
        <w:rPr>
          <w:color w:val="6A8759"/>
        </w:rPr>
        <w:t>"USA"</w:t>
      </w:r>
      <w:r>
        <w:rPr>
          <w:color w:val="CC7832"/>
        </w:rPr>
        <w:t xml:space="preserve">, </w:t>
      </w:r>
      <w:r>
        <w:rPr>
          <w:color w:val="6A8759"/>
        </w:rPr>
        <w:t>"Canada"</w:t>
      </w:r>
      <w:r>
        <w:rPr>
          <w:color w:val="CC7832"/>
        </w:rPr>
        <w:t xml:space="preserve">, </w:t>
      </w:r>
      <w:r>
        <w:rPr>
          <w:color w:val="6A8759"/>
        </w:rPr>
        <w:t>"South Africa"</w:t>
      </w:r>
      <w:r>
        <w:rPr>
          <w:color w:val="A9B7C6"/>
        </w:rPr>
        <w:t>]</w:t>
      </w:r>
      <w:r>
        <w:rPr>
          <w:color w:val="A9B7C6"/>
        </w:rPr>
        <w:br/>
        <w:t>courses = [</w:t>
      </w:r>
      <w:r>
        <w:rPr>
          <w:color w:val="6A8759"/>
        </w:rPr>
        <w:t>"History"</w:t>
      </w:r>
      <w:r>
        <w:rPr>
          <w:color w:val="CC7832"/>
        </w:rPr>
        <w:t xml:space="preserve">, </w:t>
      </w:r>
      <w:r>
        <w:rPr>
          <w:color w:val="6A8759"/>
        </w:rPr>
        <w:t>"Medicine"</w:t>
      </w:r>
      <w:r>
        <w:rPr>
          <w:color w:val="CC7832"/>
        </w:rPr>
        <w:t xml:space="preserve">, </w:t>
      </w:r>
      <w:r>
        <w:rPr>
          <w:color w:val="6A8759"/>
        </w:rPr>
        <w:t>"Law"</w:t>
      </w:r>
      <w:r>
        <w:rPr>
          <w:color w:val="CC7832"/>
        </w:rPr>
        <w:t xml:space="preserve">, </w:t>
      </w:r>
      <w:r>
        <w:rPr>
          <w:color w:val="6A8759"/>
        </w:rPr>
        <w:t>"Architecture"</w:t>
      </w:r>
      <w:r>
        <w:rPr>
          <w:color w:val="A9B7C6"/>
        </w:rPr>
        <w:t>]</w:t>
      </w:r>
      <w:r>
        <w:rPr>
          <w:color w:val="A9B7C6"/>
        </w:rPr>
        <w:br/>
        <w:t>students_gender = [</w:t>
      </w:r>
      <w:r>
        <w:rPr>
          <w:color w:val="6A8759"/>
        </w:rPr>
        <w:t>"boy"</w:t>
      </w:r>
      <w:r>
        <w:rPr>
          <w:color w:val="CC7832"/>
        </w:rPr>
        <w:t xml:space="preserve">, </w:t>
      </w:r>
      <w:r>
        <w:rPr>
          <w:color w:val="6A8759"/>
        </w:rPr>
        <w:t>"girl"</w:t>
      </w:r>
      <w:r>
        <w:rPr>
          <w:color w:val="A9B7C6"/>
        </w:rPr>
        <w:t>]</w:t>
      </w:r>
    </w:p>
    <w:p w14:paraId="37A9BDC7" w14:textId="6CA1E638" w:rsidR="00ED022A" w:rsidRDefault="00ED022A" w:rsidP="00ED022A">
      <w:r>
        <w:t xml:space="preserve"> </w:t>
      </w:r>
    </w:p>
    <w:p w14:paraId="420B2EC4" w14:textId="77777777" w:rsidR="00ED022A" w:rsidRDefault="00ED022A" w:rsidP="00ED022A">
      <w:pPr>
        <w:rPr>
          <w:color w:val="A9B7C6"/>
        </w:rPr>
      </w:pPr>
      <w:r>
        <w:t xml:space="preserve">Attributes – </w:t>
      </w:r>
      <w:r>
        <w:rPr>
          <w:color w:val="A9B7C6"/>
        </w:rPr>
        <w:t>[</w:t>
      </w:r>
      <w:r>
        <w:rPr>
          <w:color w:val="6A8759"/>
        </w:rPr>
        <w:t>"boy"</w:t>
      </w:r>
      <w:r>
        <w:rPr>
          <w:color w:val="CC7832"/>
        </w:rPr>
        <w:t xml:space="preserve">, </w:t>
      </w:r>
      <w:r>
        <w:rPr>
          <w:color w:val="6A8759"/>
        </w:rPr>
        <w:t>"girl"</w:t>
      </w:r>
      <w:r>
        <w:rPr>
          <w:color w:val="A9B7C6"/>
        </w:rPr>
        <w:t>]</w:t>
      </w:r>
      <w:r>
        <w:rPr>
          <w:color w:val="A9B7C6"/>
        </w:rPr>
        <w:t xml:space="preserve"> </w:t>
      </w:r>
      <w:r>
        <w:rPr>
          <w:color w:val="A9B7C6"/>
        </w:rPr>
        <w:t>[</w:t>
      </w:r>
      <w:r>
        <w:rPr>
          <w:color w:val="6A8759"/>
        </w:rPr>
        <w:t>"History"</w:t>
      </w:r>
      <w:r>
        <w:rPr>
          <w:color w:val="CC7832"/>
        </w:rPr>
        <w:t xml:space="preserve">, </w:t>
      </w:r>
      <w:r>
        <w:rPr>
          <w:color w:val="6A8759"/>
        </w:rPr>
        <w:t>"Medicine"</w:t>
      </w:r>
      <w:r>
        <w:rPr>
          <w:color w:val="CC7832"/>
        </w:rPr>
        <w:t xml:space="preserve">, </w:t>
      </w:r>
      <w:r>
        <w:rPr>
          <w:color w:val="6A8759"/>
        </w:rPr>
        <w:t>"Law"</w:t>
      </w:r>
      <w:r>
        <w:rPr>
          <w:color w:val="CC7832"/>
        </w:rPr>
        <w:t xml:space="preserve">, </w:t>
      </w:r>
      <w:r>
        <w:rPr>
          <w:color w:val="6A8759"/>
        </w:rPr>
        <w:t>"Architecture"</w:t>
      </w:r>
      <w:r>
        <w:rPr>
          <w:color w:val="A9B7C6"/>
        </w:rPr>
        <w:t>]</w:t>
      </w:r>
      <w:r>
        <w:rPr>
          <w:color w:val="A9B7C6"/>
        </w:rPr>
        <w:t xml:space="preserve"> </w:t>
      </w:r>
      <w:r>
        <w:rPr>
          <w:color w:val="A9B7C6"/>
        </w:rPr>
        <w:t>[</w:t>
      </w:r>
      <w:r>
        <w:rPr>
          <w:color w:val="6A8759"/>
        </w:rPr>
        <w:t>"Australia"</w:t>
      </w:r>
      <w:r>
        <w:rPr>
          <w:color w:val="CC7832"/>
        </w:rPr>
        <w:t xml:space="preserve">, </w:t>
      </w:r>
      <w:r>
        <w:rPr>
          <w:color w:val="6A8759"/>
        </w:rPr>
        <w:t>"USA"</w:t>
      </w:r>
      <w:r>
        <w:rPr>
          <w:color w:val="CC7832"/>
        </w:rPr>
        <w:t xml:space="preserve">, </w:t>
      </w:r>
      <w:r>
        <w:rPr>
          <w:color w:val="6A8759"/>
        </w:rPr>
        <w:t>"Canada"</w:t>
      </w:r>
      <w:r>
        <w:rPr>
          <w:color w:val="CC7832"/>
        </w:rPr>
        <w:t xml:space="preserve">, </w:t>
      </w:r>
      <w:r>
        <w:rPr>
          <w:color w:val="6A8759"/>
        </w:rPr>
        <w:t>"South Africa"</w:t>
      </w:r>
      <w:r>
        <w:rPr>
          <w:color w:val="A9B7C6"/>
        </w:rPr>
        <w:t>]</w:t>
      </w:r>
      <w:r>
        <w:rPr>
          <w:color w:val="A9B7C6"/>
        </w:rPr>
        <w:t xml:space="preserve"> </w:t>
      </w:r>
      <w:r>
        <w:rPr>
          <w:color w:val="A9B7C6"/>
        </w:rPr>
        <w:t>[</w:t>
      </w:r>
      <w:r>
        <w:rPr>
          <w:color w:val="6A8759"/>
        </w:rPr>
        <w:t>"London"</w:t>
      </w:r>
      <w:r>
        <w:rPr>
          <w:color w:val="CC7832"/>
        </w:rPr>
        <w:t xml:space="preserve">, </w:t>
      </w:r>
      <w:r>
        <w:rPr>
          <w:color w:val="6A8759"/>
        </w:rPr>
        <w:t>"Cambridge"</w:t>
      </w:r>
      <w:r>
        <w:rPr>
          <w:color w:val="CC7832"/>
        </w:rPr>
        <w:t xml:space="preserve">, </w:t>
      </w:r>
      <w:r>
        <w:rPr>
          <w:color w:val="6A8759"/>
        </w:rPr>
        <w:t>"Oxford"</w:t>
      </w:r>
      <w:r>
        <w:rPr>
          <w:color w:val="CC7832"/>
        </w:rPr>
        <w:t xml:space="preserve">, </w:t>
      </w:r>
      <w:r>
        <w:rPr>
          <w:color w:val="6A8759"/>
        </w:rPr>
        <w:t>"Edinburgh"</w:t>
      </w:r>
      <w:r>
        <w:rPr>
          <w:color w:val="A9B7C6"/>
        </w:rPr>
        <w:t>]</w:t>
      </w:r>
    </w:p>
    <w:p w14:paraId="28B86BC7" w14:textId="77777777" w:rsidR="00ED022A" w:rsidRDefault="00ED022A" w:rsidP="00ED022A">
      <w:pPr>
        <w:rPr>
          <w:color w:val="A9B7C6"/>
        </w:rPr>
      </w:pPr>
    </w:p>
    <w:p w14:paraId="515F28EE" w14:textId="77777777" w:rsidR="00ED022A" w:rsidRDefault="00ED022A" w:rsidP="00ED022A">
      <w:pPr>
        <w:pStyle w:val="Heading3"/>
      </w:pPr>
      <w:r>
        <w:t xml:space="preserve">B) </w:t>
      </w:r>
    </w:p>
    <w:p w14:paraId="29F969E2" w14:textId="49A70380" w:rsidR="00ED022A" w:rsidRDefault="00ED022A" w:rsidP="00ED022A">
      <w:pPr>
        <w:pStyle w:val="Default"/>
        <w:jc w:val="both"/>
      </w:pPr>
      <w:r>
        <w:t>Sentence 1-</w:t>
      </w:r>
    </w:p>
    <w:p w14:paraId="5AF1DB6C" w14:textId="3324D1F2" w:rsidR="00ED022A" w:rsidRDefault="00ED022A" w:rsidP="00ED022A">
      <w:pPr>
        <w:pStyle w:val="Default"/>
        <w:jc w:val="both"/>
      </w:pPr>
      <w:r w:rsidRPr="00ED022A">
        <w:t>One of them is going to London (1).</w:t>
      </w:r>
    </w:p>
    <w:p w14:paraId="1D61C39F" w14:textId="01DF82E9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gramStart"/>
      <w:r w:rsidRPr="008166E1">
        <w:rPr>
          <w:b/>
          <w:bCs/>
        </w:rPr>
        <w:t>model.AddBoolAnd</w:t>
      </w:r>
      <w:proofErr w:type="gramEnd"/>
      <w:r w:rsidRPr="008166E1">
        <w:rPr>
          <w:b/>
          <w:bCs/>
        </w:rPr>
        <w:t>([student_university_name[students[i]]["London"]])</w:t>
      </w:r>
    </w:p>
    <w:p w14:paraId="30B2E97A" w14:textId="77777777" w:rsidR="00ED022A" w:rsidRPr="00ED022A" w:rsidRDefault="00ED022A" w:rsidP="00ED022A">
      <w:pPr>
        <w:pStyle w:val="Default"/>
        <w:jc w:val="both"/>
      </w:pPr>
    </w:p>
    <w:p w14:paraId="173F0785" w14:textId="77777777" w:rsidR="00ED022A" w:rsidRPr="00ED022A" w:rsidRDefault="00ED022A" w:rsidP="00ED022A">
      <w:pPr>
        <w:pStyle w:val="Default"/>
        <w:jc w:val="both"/>
      </w:pPr>
    </w:p>
    <w:p w14:paraId="55480C86" w14:textId="48154A98" w:rsidR="00ED022A" w:rsidRPr="00ED022A" w:rsidRDefault="00ED022A" w:rsidP="00ED022A">
      <w:pPr>
        <w:pStyle w:val="Default"/>
        <w:jc w:val="both"/>
      </w:pPr>
      <w:r>
        <w:t>Sentence 2-</w:t>
      </w:r>
    </w:p>
    <w:p w14:paraId="1EF0694D" w14:textId="03165D48" w:rsidR="00ED022A" w:rsidRPr="00ED022A" w:rsidRDefault="00ED022A" w:rsidP="00ED022A">
      <w:pPr>
        <w:pStyle w:val="Default"/>
        <w:jc w:val="both"/>
      </w:pPr>
      <w:r w:rsidRPr="00ED022A">
        <w:t xml:space="preserve">Exactly one boy and one girl chose a university in a city with the same initial of their names (2). </w:t>
      </w:r>
    </w:p>
    <w:p w14:paraId="4711AA31" w14:textId="77777777" w:rsidR="00ED022A" w:rsidRDefault="00ED022A" w:rsidP="00ED022A">
      <w:pPr>
        <w:pStyle w:val="Default"/>
        <w:jc w:val="both"/>
      </w:pPr>
    </w:p>
    <w:p w14:paraId="1C783F65" w14:textId="3C8FA2EB" w:rsidR="00ED022A" w:rsidRDefault="00ED022A" w:rsidP="00ED022A">
      <w:pPr>
        <w:pStyle w:val="Default"/>
        <w:jc w:val="both"/>
      </w:pPr>
      <w:r>
        <w:t>Sentence 3-</w:t>
      </w:r>
    </w:p>
    <w:p w14:paraId="2E8EC16E" w14:textId="0BBAE88E" w:rsidR="00ED022A" w:rsidRPr="00ED022A" w:rsidRDefault="00ED022A" w:rsidP="00ED022A">
      <w:pPr>
        <w:pStyle w:val="Default"/>
        <w:jc w:val="both"/>
      </w:pPr>
      <w:r w:rsidRPr="00ED022A">
        <w:t xml:space="preserve">A boy is from Australia, the other studies History (3). </w:t>
      </w:r>
    </w:p>
    <w:p w14:paraId="6F31112D" w14:textId="62FF28BF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gramStart"/>
      <w:r w:rsidRPr="008166E1">
        <w:rPr>
          <w:b/>
          <w:bCs/>
        </w:rPr>
        <w:t>model.AddBoolAnd</w:t>
      </w:r>
      <w:proofErr w:type="gramEnd"/>
      <w:r w:rsidRPr="008166E1">
        <w:rPr>
          <w:b/>
          <w:bCs/>
        </w:rPr>
        <w:t>([student_nationality[students[i]]["Australia"],</w:t>
      </w:r>
      <w:r w:rsidRPr="008166E1">
        <w:rPr>
          <w:b/>
          <w:bCs/>
        </w:rPr>
        <w:br/>
        <w:t xml:space="preserve">                  student_course[students[i]]["History"].Not()]).OnlyEnforceIf(</w:t>
      </w:r>
      <w:r w:rsidRPr="008166E1">
        <w:rPr>
          <w:b/>
          <w:bCs/>
        </w:rPr>
        <w:br/>
        <w:t xml:space="preserve">    student_student_gender[students[i]]["boy"])</w:t>
      </w:r>
    </w:p>
    <w:p w14:paraId="143A7F3D" w14:textId="26970669" w:rsidR="00ED022A" w:rsidRDefault="00ED022A" w:rsidP="00ED022A">
      <w:pPr>
        <w:pStyle w:val="Default"/>
        <w:jc w:val="both"/>
      </w:pPr>
    </w:p>
    <w:p w14:paraId="0ADDA74A" w14:textId="77777777" w:rsidR="008166E1" w:rsidRDefault="008166E1" w:rsidP="00ED022A">
      <w:pPr>
        <w:pStyle w:val="Default"/>
        <w:jc w:val="both"/>
      </w:pPr>
    </w:p>
    <w:p w14:paraId="0560F1DA" w14:textId="30B6BC19" w:rsidR="00ED022A" w:rsidRDefault="00ED022A" w:rsidP="00ED022A">
      <w:pPr>
        <w:pStyle w:val="Default"/>
        <w:jc w:val="both"/>
      </w:pPr>
      <w:r>
        <w:t>Sentence 4-</w:t>
      </w:r>
    </w:p>
    <w:p w14:paraId="3D9A1B76" w14:textId="71CB04D2" w:rsidR="00ED022A" w:rsidRDefault="00ED022A" w:rsidP="00ED022A">
      <w:pPr>
        <w:pStyle w:val="Default"/>
        <w:jc w:val="both"/>
      </w:pPr>
      <w:r w:rsidRPr="00ED022A">
        <w:t xml:space="preserve">A girl goes to Cambridge, the other studies Medicine (4). </w:t>
      </w:r>
    </w:p>
    <w:p w14:paraId="2A766D55" w14:textId="77777777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gramStart"/>
      <w:r w:rsidRPr="008166E1">
        <w:rPr>
          <w:b/>
          <w:bCs/>
        </w:rPr>
        <w:t>model.AddBoolAnd</w:t>
      </w:r>
      <w:proofErr w:type="gramEnd"/>
      <w:r w:rsidRPr="008166E1">
        <w:rPr>
          <w:b/>
          <w:bCs/>
        </w:rPr>
        <w:t>([student_university_name[students[i]]["Cambridge"],</w:t>
      </w:r>
      <w:r w:rsidRPr="008166E1">
        <w:rPr>
          <w:b/>
          <w:bCs/>
        </w:rPr>
        <w:br/>
        <w:t xml:space="preserve">                  student_course[students[i]]["Medicine"].Not()]).OnlyEnforceIf(</w:t>
      </w:r>
      <w:r w:rsidRPr="008166E1">
        <w:rPr>
          <w:b/>
          <w:bCs/>
        </w:rPr>
        <w:br/>
        <w:t xml:space="preserve">    student_student_gender[students[i]]["girl"])</w:t>
      </w:r>
    </w:p>
    <w:p w14:paraId="1484D98A" w14:textId="0383DA8C" w:rsidR="008166E1" w:rsidRPr="00ED022A" w:rsidRDefault="008166E1" w:rsidP="008166E1">
      <w:pPr>
        <w:pStyle w:val="Default"/>
        <w:ind w:left="720"/>
        <w:jc w:val="both"/>
      </w:pPr>
    </w:p>
    <w:p w14:paraId="5032E441" w14:textId="77777777" w:rsidR="00ED022A" w:rsidRDefault="00ED022A" w:rsidP="00ED022A">
      <w:pPr>
        <w:pStyle w:val="Default"/>
        <w:jc w:val="both"/>
      </w:pPr>
    </w:p>
    <w:p w14:paraId="749880B4" w14:textId="1BD5ACCC" w:rsidR="00ED022A" w:rsidRDefault="00ED022A" w:rsidP="00ED022A">
      <w:pPr>
        <w:pStyle w:val="Default"/>
        <w:jc w:val="both"/>
      </w:pPr>
      <w:r>
        <w:t>Sentence 5-</w:t>
      </w:r>
    </w:p>
    <w:p w14:paraId="445263F7" w14:textId="4B6B75F1" w:rsidR="00ED022A" w:rsidRPr="00ED022A" w:rsidRDefault="00ED022A" w:rsidP="00ED022A">
      <w:pPr>
        <w:pStyle w:val="Default"/>
        <w:jc w:val="both"/>
      </w:pPr>
      <w:r w:rsidRPr="00ED022A">
        <w:t xml:space="preserve">Oliver studies Law or is from USA; He is not from South Africa (5). </w:t>
      </w:r>
    </w:p>
    <w:p w14:paraId="683752C5" w14:textId="77777777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spellStart"/>
      <w:proofErr w:type="gramStart"/>
      <w:r w:rsidRPr="008166E1">
        <w:rPr>
          <w:b/>
          <w:bCs/>
        </w:rPr>
        <w:t>model.AddBoolOr</w:t>
      </w:r>
      <w:proofErr w:type="spellEnd"/>
      <w:proofErr w:type="gramEnd"/>
      <w:r w:rsidRPr="008166E1">
        <w:rPr>
          <w:b/>
          <w:bCs/>
        </w:rPr>
        <w:t>([student_nationality["Oliver"]["USA"],</w:t>
      </w:r>
      <w:r w:rsidRPr="008166E1">
        <w:rPr>
          <w:b/>
          <w:bCs/>
        </w:rPr>
        <w:br/>
        <w:t xml:space="preserve">                 student_course["Oliver"]["Law"]]).OnlyEnforceIf(</w:t>
      </w:r>
      <w:r w:rsidRPr="008166E1">
        <w:rPr>
          <w:b/>
          <w:bCs/>
        </w:rPr>
        <w:br/>
        <w:t xml:space="preserve">    student_nationality["Oliver"]["South Africa"].Not())</w:t>
      </w:r>
    </w:p>
    <w:p w14:paraId="40AFF345" w14:textId="77777777" w:rsidR="00ED022A" w:rsidRDefault="00ED022A" w:rsidP="00ED022A">
      <w:pPr>
        <w:pStyle w:val="Default"/>
        <w:jc w:val="both"/>
      </w:pPr>
    </w:p>
    <w:p w14:paraId="70617EA1" w14:textId="7BD01481" w:rsidR="00ED022A" w:rsidRDefault="00ED022A" w:rsidP="00ED022A">
      <w:pPr>
        <w:pStyle w:val="Default"/>
        <w:jc w:val="both"/>
      </w:pPr>
      <w:r>
        <w:t xml:space="preserve">Sentence </w:t>
      </w:r>
      <w:r>
        <w:t>6</w:t>
      </w:r>
      <w:r>
        <w:t>-</w:t>
      </w:r>
    </w:p>
    <w:p w14:paraId="352E553C" w14:textId="391487F1" w:rsidR="00ED022A" w:rsidRPr="00ED022A" w:rsidRDefault="00ED022A" w:rsidP="00ED022A">
      <w:pPr>
        <w:pStyle w:val="Default"/>
        <w:jc w:val="both"/>
      </w:pPr>
      <w:r w:rsidRPr="00ED022A">
        <w:t>The student from Canada is a historian or will go to Oxford (6).</w:t>
      </w:r>
    </w:p>
    <w:p w14:paraId="0328A5DB" w14:textId="77777777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spellStart"/>
      <w:proofErr w:type="gramStart"/>
      <w:r w:rsidRPr="008166E1">
        <w:rPr>
          <w:b/>
          <w:bCs/>
        </w:rPr>
        <w:t>model.AddBoolOr</w:t>
      </w:r>
      <w:proofErr w:type="spellEnd"/>
      <w:proofErr w:type="gramEnd"/>
      <w:r w:rsidRPr="008166E1">
        <w:rPr>
          <w:b/>
          <w:bCs/>
        </w:rPr>
        <w:t>([</w:t>
      </w:r>
      <w:proofErr w:type="spellStart"/>
      <w:r w:rsidRPr="008166E1">
        <w:rPr>
          <w:b/>
          <w:bCs/>
        </w:rPr>
        <w:t>student_university_name</w:t>
      </w:r>
      <w:proofErr w:type="spellEnd"/>
      <w:r w:rsidRPr="008166E1">
        <w:rPr>
          <w:b/>
          <w:bCs/>
        </w:rPr>
        <w:t>[students[i]]["Oxford"],</w:t>
      </w:r>
      <w:r w:rsidRPr="008166E1">
        <w:rPr>
          <w:b/>
          <w:bCs/>
        </w:rPr>
        <w:br/>
        <w:t xml:space="preserve">                 student_course[students[i]]["History"]]).OnlyEnforceIf(</w:t>
      </w:r>
      <w:r w:rsidRPr="008166E1">
        <w:rPr>
          <w:b/>
          <w:bCs/>
        </w:rPr>
        <w:br/>
        <w:t xml:space="preserve">    student_nationality[students[i]]["Canada"])</w:t>
      </w:r>
    </w:p>
    <w:p w14:paraId="31BC9438" w14:textId="77777777" w:rsidR="00ED022A" w:rsidRDefault="00ED022A" w:rsidP="00ED022A">
      <w:pPr>
        <w:pStyle w:val="Default"/>
        <w:jc w:val="both"/>
      </w:pPr>
    </w:p>
    <w:p w14:paraId="3B51C963" w14:textId="037EB3B4" w:rsidR="00ED022A" w:rsidRDefault="00ED022A" w:rsidP="00ED022A">
      <w:pPr>
        <w:pStyle w:val="Default"/>
        <w:jc w:val="both"/>
      </w:pPr>
      <w:r>
        <w:t xml:space="preserve">Sentence </w:t>
      </w:r>
      <w:r>
        <w:t>7</w:t>
      </w:r>
      <w:r>
        <w:t>-</w:t>
      </w:r>
    </w:p>
    <w:p w14:paraId="4C7FB302" w14:textId="2A8F0482" w:rsidR="00ED022A" w:rsidRDefault="00ED022A" w:rsidP="00ED022A">
      <w:pPr>
        <w:pStyle w:val="Default"/>
        <w:jc w:val="both"/>
      </w:pPr>
      <w:r w:rsidRPr="00ED022A">
        <w:t>The student from South Africa is going to Edinburgh or will study Law (7).</w:t>
      </w:r>
    </w:p>
    <w:p w14:paraId="6A252CBB" w14:textId="77777777" w:rsidR="008166E1" w:rsidRPr="008166E1" w:rsidRDefault="008166E1" w:rsidP="008166E1">
      <w:pPr>
        <w:pStyle w:val="Default"/>
        <w:numPr>
          <w:ilvl w:val="0"/>
          <w:numId w:val="3"/>
        </w:numPr>
        <w:jc w:val="both"/>
        <w:rPr>
          <w:b/>
          <w:bCs/>
        </w:rPr>
      </w:pPr>
      <w:proofErr w:type="gramStart"/>
      <w:r w:rsidRPr="008166E1">
        <w:rPr>
          <w:b/>
          <w:bCs/>
        </w:rPr>
        <w:t>model.AddBoolOr</w:t>
      </w:r>
      <w:proofErr w:type="gramEnd"/>
      <w:r w:rsidRPr="008166E1">
        <w:rPr>
          <w:b/>
          <w:bCs/>
        </w:rPr>
        <w:t>([student_university_name[students[i]]["Edinburgh"],</w:t>
      </w:r>
      <w:r w:rsidRPr="008166E1">
        <w:rPr>
          <w:b/>
          <w:bCs/>
        </w:rPr>
        <w:br/>
        <w:t xml:space="preserve">                 student_course[students[i]]["Law"]]).OnlyEnforceIf(</w:t>
      </w:r>
      <w:r w:rsidRPr="008166E1">
        <w:rPr>
          <w:b/>
          <w:bCs/>
        </w:rPr>
        <w:br/>
        <w:t xml:space="preserve">    student_nationality[students[i]]["South Africa"])</w:t>
      </w:r>
    </w:p>
    <w:p w14:paraId="55696109" w14:textId="43EBEA13" w:rsidR="00ED022A" w:rsidRPr="00ED022A" w:rsidRDefault="00ED022A" w:rsidP="00ED022A">
      <w:pPr>
        <w:pStyle w:val="Default"/>
        <w:jc w:val="both"/>
      </w:pPr>
      <w:r>
        <w:br/>
      </w:r>
    </w:p>
    <w:p w14:paraId="0D48AE0C" w14:textId="4060EE34" w:rsidR="00ED022A" w:rsidRPr="00ED022A" w:rsidRDefault="00ED022A" w:rsidP="00ED022A"/>
    <w:sectPr w:rsidR="00ED022A" w:rsidRPr="00ED022A" w:rsidSect="00ED022A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5F7DD" w14:textId="77777777" w:rsidR="00FB0336" w:rsidRDefault="00FB0336" w:rsidP="00ED022A">
      <w:pPr>
        <w:spacing w:after="0" w:line="240" w:lineRule="auto"/>
      </w:pPr>
      <w:r>
        <w:separator/>
      </w:r>
    </w:p>
  </w:endnote>
  <w:endnote w:type="continuationSeparator" w:id="0">
    <w:p w14:paraId="3548AEA5" w14:textId="77777777" w:rsidR="00FB0336" w:rsidRDefault="00FB0336" w:rsidP="00ED0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21236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15ACF" w14:textId="506C1541" w:rsidR="00ED022A" w:rsidRDefault="00ED02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F5172A" w14:textId="77777777" w:rsidR="00ED022A" w:rsidRDefault="00ED02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1B5D23" w14:textId="77777777" w:rsidR="00FB0336" w:rsidRDefault="00FB0336" w:rsidP="00ED022A">
      <w:pPr>
        <w:spacing w:after="0" w:line="240" w:lineRule="auto"/>
      </w:pPr>
      <w:r>
        <w:separator/>
      </w:r>
    </w:p>
  </w:footnote>
  <w:footnote w:type="continuationSeparator" w:id="0">
    <w:p w14:paraId="1C693F39" w14:textId="77777777" w:rsidR="00FB0336" w:rsidRDefault="00FB0336" w:rsidP="00ED02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59092F"/>
    <w:multiLevelType w:val="hybridMultilevel"/>
    <w:tmpl w:val="37AE7A6E"/>
    <w:lvl w:ilvl="0" w:tplc="80CEF6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F5190"/>
    <w:multiLevelType w:val="hybridMultilevel"/>
    <w:tmpl w:val="0952D4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AC0374"/>
    <w:multiLevelType w:val="hybridMultilevel"/>
    <w:tmpl w:val="9F2CF3FA"/>
    <w:lvl w:ilvl="0" w:tplc="2FF2BC7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AxNjE0NjaxNDRV0lEKTi0uzszPAykwrAUAuHcjbCwAAAA="/>
  </w:docVars>
  <w:rsids>
    <w:rsidRoot w:val="00ED022A"/>
    <w:rsid w:val="00285D74"/>
    <w:rsid w:val="00630B07"/>
    <w:rsid w:val="008166E1"/>
    <w:rsid w:val="00903FE4"/>
    <w:rsid w:val="00AF2A5A"/>
    <w:rsid w:val="00E803D3"/>
    <w:rsid w:val="00ED022A"/>
    <w:rsid w:val="00FB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79AF"/>
  <w15:chartTrackingRefBased/>
  <w15:docId w15:val="{38885744-C2FF-46D9-A24C-2DB3FBFEE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02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2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02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22A"/>
  </w:style>
  <w:style w:type="paragraph" w:styleId="Footer">
    <w:name w:val="footer"/>
    <w:basedOn w:val="Normal"/>
    <w:link w:val="FooterChar"/>
    <w:uiPriority w:val="99"/>
    <w:unhideWhenUsed/>
    <w:rsid w:val="00ED0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22A"/>
  </w:style>
  <w:style w:type="character" w:customStyle="1" w:styleId="Heading1Char">
    <w:name w:val="Heading 1 Char"/>
    <w:basedOn w:val="DefaultParagraphFont"/>
    <w:link w:val="Heading1"/>
    <w:uiPriority w:val="9"/>
    <w:rsid w:val="00ED02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2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D022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D02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022A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ED022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Gupta</dc:creator>
  <cp:keywords/>
  <dc:description/>
  <cp:lastModifiedBy>Nitesh Gupta</cp:lastModifiedBy>
  <cp:revision>2</cp:revision>
  <dcterms:created xsi:type="dcterms:W3CDTF">2021-03-15T16:47:00Z</dcterms:created>
  <dcterms:modified xsi:type="dcterms:W3CDTF">2021-03-15T20:24:00Z</dcterms:modified>
</cp:coreProperties>
</file>